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386AF" w14:textId="77777777" w:rsidR="00C46470" w:rsidRPr="004045F8" w:rsidRDefault="00C46470" w:rsidP="00C46470">
      <w:pPr>
        <w:jc w:val="center"/>
        <w:rPr>
          <w:rFonts w:ascii="Calibri" w:eastAsia="Times New Roman" w:hAnsi="Calibri" w:cs="Times New Roman"/>
          <w:b/>
          <w:bCs/>
          <w:i/>
          <w:iCs/>
          <w:sz w:val="32"/>
          <w:szCs w:val="32"/>
          <w:u w:val="single"/>
        </w:rPr>
      </w:pPr>
      <w:r w:rsidRPr="004045F8">
        <w:rPr>
          <w:rFonts w:ascii="Calibri" w:eastAsia="Times New Roman" w:hAnsi="Calibri" w:cs="Times New Roman"/>
          <w:b/>
          <w:bCs/>
          <w:i/>
          <w:iCs/>
          <w:sz w:val="32"/>
          <w:szCs w:val="32"/>
          <w:u w:val="single"/>
        </w:rPr>
        <w:t>ACKNOWLEDGEMENT</w:t>
      </w:r>
      <w:bookmarkStart w:id="0" w:name="_GoBack"/>
      <w:bookmarkEnd w:id="0"/>
    </w:p>
    <w:p w14:paraId="1672B521" w14:textId="77777777" w:rsidR="00C46470" w:rsidRDefault="00C46470" w:rsidP="00C46470">
      <w:pPr>
        <w:spacing w:before="100" w:after="100"/>
        <w:rPr>
          <w:rFonts w:ascii="Calibri" w:eastAsia="Times New Roman" w:hAnsi="Calibri" w:cs="Times New Roman"/>
          <w:b/>
          <w:bCs/>
          <w:sz w:val="32"/>
          <w:szCs w:val="32"/>
        </w:rPr>
      </w:pP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 xml:space="preserve">We would like to express our special thanks of gratitude to our principal </w:t>
      </w:r>
      <w:proofErr w:type="gramStart"/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>( Mr.</w:t>
      </w:r>
      <w:proofErr w:type="gramEnd"/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 xml:space="preserve"> P. Ganesh )</w:t>
      </w:r>
      <w:r>
        <w:rPr>
          <w:rFonts w:ascii="Calibri" w:eastAsia="Times New Roman" w:hAnsi="Calibri" w:cs="Times New Roman"/>
          <w:b/>
          <w:bCs/>
          <w:sz w:val="32"/>
          <w:szCs w:val="32"/>
        </w:rPr>
        <w:t xml:space="preserve"> 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 xml:space="preserve">as well as </w:t>
      </w:r>
      <w:r>
        <w:rPr>
          <w:rFonts w:ascii="Calibri" w:eastAsia="Times New Roman" w:hAnsi="Calibri" w:cs="Times New Roman"/>
          <w:b/>
          <w:bCs/>
          <w:sz w:val="32"/>
          <w:szCs w:val="32"/>
        </w:rPr>
        <w:t xml:space="preserve">to 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>our</w:t>
      </w:r>
      <w:r>
        <w:rPr>
          <w:b/>
          <w:bCs/>
          <w:sz w:val="32"/>
          <w:szCs w:val="32"/>
        </w:rPr>
        <w:t xml:space="preserve"> to our Computer Teacher (Mrs. </w:t>
      </w:r>
      <w:proofErr w:type="spellStart"/>
      <w:r>
        <w:rPr>
          <w:b/>
          <w:bCs/>
          <w:sz w:val="32"/>
          <w:szCs w:val="32"/>
        </w:rPr>
        <w:t>Gifty</w:t>
      </w:r>
      <w:proofErr w:type="spellEnd"/>
      <w:r>
        <w:rPr>
          <w:b/>
          <w:bCs/>
          <w:sz w:val="32"/>
          <w:szCs w:val="32"/>
        </w:rPr>
        <w:t xml:space="preserve"> Anne Job</w:t>
      </w:r>
      <w:r>
        <w:rPr>
          <w:rFonts w:ascii="Calibri" w:eastAsia="Times New Roman" w:hAnsi="Calibri" w:cs="Times New Roman"/>
          <w:b/>
          <w:bCs/>
          <w:sz w:val="32"/>
          <w:szCs w:val="32"/>
        </w:rPr>
        <w:t xml:space="preserve"> )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 xml:space="preserve"> who gave us the golden opportunity to do this wonderful p</w:t>
      </w:r>
      <w:r>
        <w:rPr>
          <w:b/>
          <w:bCs/>
          <w:sz w:val="32"/>
          <w:szCs w:val="32"/>
        </w:rPr>
        <w:t xml:space="preserve">roject using </w:t>
      </w:r>
      <w:proofErr w:type="spellStart"/>
      <w:r>
        <w:rPr>
          <w:b/>
          <w:bCs/>
          <w:sz w:val="32"/>
          <w:szCs w:val="32"/>
        </w:rPr>
        <w:t>c++</w:t>
      </w:r>
      <w:proofErr w:type="spellEnd"/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>, which also helped us in doing a lot of Research and we came to know about so many new things. We are really thankful to them.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br/>
      </w:r>
    </w:p>
    <w:p w14:paraId="499B6664" w14:textId="77777777" w:rsidR="00C46470" w:rsidRPr="00CA7B48" w:rsidRDefault="00C46470" w:rsidP="00C46470">
      <w:pPr>
        <w:spacing w:before="100" w:after="100"/>
        <w:rPr>
          <w:rFonts w:ascii="Calibri" w:eastAsia="Times New Roman" w:hAnsi="Calibri" w:cs="Times New Roman"/>
          <w:b/>
          <w:bCs/>
          <w:sz w:val="32"/>
          <w:szCs w:val="32"/>
        </w:rPr>
      </w:pPr>
      <w:r w:rsidRPr="00B00AC7">
        <w:rPr>
          <w:rFonts w:ascii="Calibri" w:eastAsia="Times New Roman" w:hAnsi="Calibri" w:cs="Times New Roman"/>
          <w:b/>
          <w:bCs/>
          <w:noProof/>
          <w:sz w:val="32"/>
          <w:szCs w:val="32"/>
        </w:rPr>
        <w:t>Secondly</w:t>
      </w:r>
      <w:r w:rsidR="00B00AC7">
        <w:rPr>
          <w:rFonts w:ascii="Calibri" w:eastAsia="Times New Roman" w:hAnsi="Calibri" w:cs="Times New Roman"/>
          <w:b/>
          <w:bCs/>
          <w:noProof/>
          <w:sz w:val="32"/>
          <w:szCs w:val="32"/>
        </w:rPr>
        <w:t>,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 xml:space="preserve"> we would also like to thank our parents and friends who helped us a lot in finalizing this project within the limited time frame.</w:t>
      </w:r>
    </w:p>
    <w:p w14:paraId="69B3D508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3300716B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330BE3B9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6A2BFF7B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34F4F244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33FEF9B7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57BEA13E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473CB777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7F57384D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5017EDA3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4104763C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6338A47A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0F0ABD81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2A14C7E5" w14:textId="77777777" w:rsidR="00C46470" w:rsidRPr="00CA7B48" w:rsidRDefault="00C46470" w:rsidP="00C46470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7A456159" w14:textId="77777777" w:rsidR="00C46470" w:rsidRDefault="00C46470"/>
    <w:p w14:paraId="52B48645" w14:textId="77777777" w:rsidR="00C46470" w:rsidRDefault="00C46470" w:rsidP="00C46470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PROJECT OVERVIEW</w:t>
      </w:r>
    </w:p>
    <w:p w14:paraId="728FF77B" w14:textId="77777777" w:rsidR="00C46470" w:rsidRDefault="00C46470" w:rsidP="00C46470">
      <w:pPr>
        <w:rPr>
          <w:b/>
          <w:sz w:val="32"/>
          <w:szCs w:val="32"/>
          <w:u w:val="single"/>
        </w:rPr>
      </w:pPr>
    </w:p>
    <w:p w14:paraId="18161189" w14:textId="77777777" w:rsidR="00C46470" w:rsidRDefault="001538D5" w:rsidP="00C46470">
      <w:pPr>
        <w:rPr>
          <w:b/>
          <w:sz w:val="32"/>
          <w:szCs w:val="32"/>
        </w:rPr>
      </w:pPr>
      <w:r>
        <w:rPr>
          <w:b/>
          <w:sz w:val="32"/>
          <w:szCs w:val="32"/>
        </w:rPr>
        <w:t>I have made a guessing game in which user is given a movie to guess.</w:t>
      </w:r>
    </w:p>
    <w:p w14:paraId="21AB8552" w14:textId="77777777" w:rsidR="001538D5" w:rsidRDefault="001538D5" w:rsidP="00C46470">
      <w:pPr>
        <w:rPr>
          <w:b/>
          <w:sz w:val="32"/>
          <w:szCs w:val="32"/>
        </w:rPr>
      </w:pPr>
      <w:r>
        <w:rPr>
          <w:b/>
          <w:sz w:val="32"/>
          <w:szCs w:val="32"/>
        </w:rPr>
        <w:t>He has to fill</w:t>
      </w:r>
      <w:r w:rsidR="000E18EB">
        <w:rPr>
          <w:b/>
          <w:sz w:val="32"/>
          <w:szCs w:val="32"/>
        </w:rPr>
        <w:t xml:space="preserve"> the gaps with appropriate alphabets.</w:t>
      </w:r>
    </w:p>
    <w:p w14:paraId="4C265861" w14:textId="77777777" w:rsidR="000E18EB" w:rsidRDefault="000E18EB" w:rsidP="00C46470">
      <w:pPr>
        <w:rPr>
          <w:b/>
          <w:sz w:val="32"/>
          <w:szCs w:val="32"/>
        </w:rPr>
      </w:pPr>
      <w:r>
        <w:rPr>
          <w:b/>
          <w:sz w:val="32"/>
          <w:szCs w:val="32"/>
        </w:rPr>
        <w:t>Once all the alphabets are guessed, he wins the game.</w:t>
      </w:r>
    </w:p>
    <w:p w14:paraId="761966EA" w14:textId="77777777" w:rsidR="000E18EB" w:rsidRDefault="000E18EB" w:rsidP="00C4647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 have made this game for those people who have lots of stress, they can play this and be </w:t>
      </w:r>
      <w:r w:rsidRPr="00B00AC7">
        <w:rPr>
          <w:b/>
          <w:noProof/>
          <w:sz w:val="32"/>
          <w:szCs w:val="32"/>
        </w:rPr>
        <w:t>stress</w:t>
      </w:r>
      <w:r w:rsidR="00B00AC7">
        <w:rPr>
          <w:b/>
          <w:noProof/>
          <w:sz w:val="32"/>
          <w:szCs w:val="32"/>
        </w:rPr>
        <w:t>-</w:t>
      </w:r>
      <w:r w:rsidRPr="00B00AC7">
        <w:rPr>
          <w:b/>
          <w:noProof/>
          <w:sz w:val="32"/>
          <w:szCs w:val="32"/>
        </w:rPr>
        <w:t>free</w:t>
      </w:r>
      <w:r>
        <w:rPr>
          <w:b/>
          <w:sz w:val="32"/>
          <w:szCs w:val="32"/>
        </w:rPr>
        <w:t>.</w:t>
      </w:r>
    </w:p>
    <w:p w14:paraId="478E0B81" w14:textId="77777777" w:rsidR="000E18EB" w:rsidRDefault="000E18EB" w:rsidP="00C46470">
      <w:pPr>
        <w:rPr>
          <w:b/>
          <w:sz w:val="32"/>
          <w:szCs w:val="32"/>
        </w:rPr>
      </w:pPr>
    </w:p>
    <w:p w14:paraId="2F5C2E4E" w14:textId="77777777" w:rsidR="000E18EB" w:rsidRDefault="000E18EB" w:rsidP="00C46470">
      <w:pPr>
        <w:rPr>
          <w:b/>
          <w:sz w:val="32"/>
          <w:szCs w:val="32"/>
        </w:rPr>
      </w:pPr>
      <w:r>
        <w:rPr>
          <w:b/>
          <w:sz w:val="32"/>
          <w:szCs w:val="32"/>
        </w:rPr>
        <w:t>I have used following header files</w:t>
      </w:r>
      <w:r w:rsidR="00B52322">
        <w:rPr>
          <w:b/>
          <w:sz w:val="32"/>
          <w:szCs w:val="32"/>
        </w:rPr>
        <w:t xml:space="preserve"> and </w:t>
      </w:r>
      <w:r w:rsidR="00B52322" w:rsidRPr="00B00AC7">
        <w:rPr>
          <w:b/>
          <w:noProof/>
          <w:sz w:val="32"/>
          <w:szCs w:val="32"/>
        </w:rPr>
        <w:t>functions</w:t>
      </w:r>
      <w:r w:rsidRPr="00B00AC7">
        <w:rPr>
          <w:b/>
          <w:noProof/>
          <w:sz w:val="32"/>
          <w:szCs w:val="32"/>
        </w:rPr>
        <w:t>:</w:t>
      </w:r>
      <w:r>
        <w:rPr>
          <w:b/>
          <w:sz w:val="32"/>
          <w:szCs w:val="32"/>
        </w:rPr>
        <w:t>-</w:t>
      </w:r>
    </w:p>
    <w:p w14:paraId="7E692306" w14:textId="77777777" w:rsidR="000E18EB" w:rsidRDefault="009B76F1" w:rsidP="000E18EB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 w:rsidRPr="00B00AC7">
        <w:rPr>
          <w:b/>
          <w:noProof/>
          <w:sz w:val="32"/>
          <w:szCs w:val="32"/>
          <w:u w:val="single"/>
        </w:rPr>
        <w:t>iostream</w:t>
      </w:r>
      <w:r w:rsidRPr="009B76F1">
        <w:rPr>
          <w:b/>
          <w:sz w:val="32"/>
          <w:szCs w:val="32"/>
          <w:u w:val="single"/>
        </w:rPr>
        <w:t>.h</w:t>
      </w:r>
      <w:r>
        <w:rPr>
          <w:b/>
          <w:sz w:val="32"/>
          <w:szCs w:val="32"/>
        </w:rPr>
        <w:t xml:space="preserve"> </w:t>
      </w:r>
      <w:r w:rsidRPr="00B00AC7">
        <w:rPr>
          <w:b/>
          <w:noProof/>
          <w:sz w:val="32"/>
          <w:szCs w:val="32"/>
        </w:rPr>
        <w:t>contains</w:t>
      </w:r>
      <w:r w:rsidR="00B00AC7" w:rsidRPr="00B00AC7">
        <w:rPr>
          <w:b/>
          <w:noProof/>
          <w:sz w:val="32"/>
          <w:szCs w:val="32"/>
        </w:rPr>
        <w:t xml:space="preserve"> </w:t>
      </w:r>
      <w:r w:rsidRPr="00B00AC7">
        <w:rPr>
          <w:b/>
          <w:noProof/>
          <w:sz w:val="32"/>
          <w:szCs w:val="32"/>
        </w:rPr>
        <w:t>:</w:t>
      </w:r>
      <w:r>
        <w:rPr>
          <w:b/>
          <w:sz w:val="32"/>
          <w:szCs w:val="32"/>
        </w:rPr>
        <w:t xml:space="preserve">- </w:t>
      </w:r>
      <w:r w:rsidRPr="00B00AC7">
        <w:rPr>
          <w:b/>
          <w:noProof/>
          <w:sz w:val="32"/>
          <w:szCs w:val="32"/>
        </w:rPr>
        <w:t>cin</w:t>
      </w:r>
      <w:r>
        <w:rPr>
          <w:b/>
          <w:sz w:val="32"/>
          <w:szCs w:val="32"/>
        </w:rPr>
        <w:t xml:space="preserve"> and </w:t>
      </w:r>
      <w:r w:rsidRPr="00B00AC7">
        <w:rPr>
          <w:b/>
          <w:noProof/>
          <w:sz w:val="32"/>
          <w:szCs w:val="32"/>
        </w:rPr>
        <w:t>cout</w:t>
      </w:r>
      <w:r w:rsidR="00B52322">
        <w:rPr>
          <w:b/>
          <w:sz w:val="32"/>
          <w:szCs w:val="32"/>
        </w:rPr>
        <w:t>.</w:t>
      </w:r>
    </w:p>
    <w:p w14:paraId="2271A254" w14:textId="77777777" w:rsidR="009B76F1" w:rsidRDefault="009B76F1" w:rsidP="000E18EB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  <w:u w:val="single"/>
        </w:rPr>
        <w:t>conio.h</w:t>
      </w:r>
      <w:proofErr w:type="spellEnd"/>
      <w:r w:rsidRPr="009B76F1">
        <w:rPr>
          <w:b/>
          <w:sz w:val="32"/>
          <w:szCs w:val="32"/>
        </w:rPr>
        <w:t xml:space="preserve"> </w:t>
      </w:r>
      <w:r w:rsidRPr="00B00AC7">
        <w:rPr>
          <w:b/>
          <w:noProof/>
          <w:sz w:val="32"/>
          <w:szCs w:val="32"/>
        </w:rPr>
        <w:t>contains :</w:t>
      </w:r>
      <w:r w:rsidRPr="009B76F1">
        <w:rPr>
          <w:b/>
          <w:sz w:val="32"/>
          <w:szCs w:val="32"/>
        </w:rPr>
        <w:t>-</w:t>
      </w:r>
      <w:r w:rsidR="00B52322" w:rsidRPr="00B52322">
        <w:rPr>
          <w:b/>
          <w:sz w:val="32"/>
          <w:szCs w:val="32"/>
        </w:rPr>
        <w:t xml:space="preserve"> </w:t>
      </w:r>
      <w:r w:rsidR="00B52322" w:rsidRPr="00B00AC7">
        <w:rPr>
          <w:b/>
          <w:noProof/>
          <w:sz w:val="32"/>
          <w:szCs w:val="32"/>
        </w:rPr>
        <w:t>clrscr</w:t>
      </w:r>
      <w:r w:rsidR="00B52322">
        <w:rPr>
          <w:b/>
          <w:sz w:val="32"/>
          <w:szCs w:val="32"/>
        </w:rPr>
        <w:t xml:space="preserve"> and </w:t>
      </w:r>
      <w:r w:rsidR="00B52322" w:rsidRPr="00B00AC7">
        <w:rPr>
          <w:b/>
          <w:noProof/>
          <w:sz w:val="32"/>
          <w:szCs w:val="32"/>
        </w:rPr>
        <w:t>getch</w:t>
      </w:r>
      <w:r w:rsidR="00B52322">
        <w:rPr>
          <w:b/>
          <w:sz w:val="32"/>
          <w:szCs w:val="32"/>
        </w:rPr>
        <w:t>.</w:t>
      </w:r>
    </w:p>
    <w:p w14:paraId="7C6D41CF" w14:textId="77777777" w:rsidR="00B52322" w:rsidRDefault="00B52322" w:rsidP="000E18EB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  <w:u w:val="single"/>
        </w:rPr>
        <w:t>stdlib.h</w:t>
      </w:r>
      <w:proofErr w:type="spellEnd"/>
      <w:r>
        <w:rPr>
          <w:b/>
          <w:sz w:val="32"/>
          <w:szCs w:val="32"/>
        </w:rPr>
        <w:t xml:space="preserve"> </w:t>
      </w:r>
      <w:r w:rsidRPr="00B00AC7">
        <w:rPr>
          <w:b/>
          <w:noProof/>
          <w:sz w:val="32"/>
          <w:szCs w:val="32"/>
        </w:rPr>
        <w:t>contains :-</w:t>
      </w:r>
      <w:r>
        <w:rPr>
          <w:b/>
          <w:sz w:val="32"/>
          <w:szCs w:val="32"/>
        </w:rPr>
        <w:t xml:space="preserve"> randomize and random.</w:t>
      </w:r>
    </w:p>
    <w:p w14:paraId="0682A57A" w14:textId="77777777" w:rsidR="00B52322" w:rsidRDefault="00B52322" w:rsidP="000E18EB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  <w:u w:val="single"/>
        </w:rPr>
        <w:t>string.h</w:t>
      </w:r>
      <w:proofErr w:type="spellEnd"/>
      <w:r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>contains :</w:t>
      </w:r>
      <w:proofErr w:type="gramEnd"/>
      <w:r>
        <w:rPr>
          <w:b/>
          <w:sz w:val="32"/>
          <w:szCs w:val="32"/>
        </w:rPr>
        <w:t xml:space="preserve">- </w:t>
      </w:r>
      <w:r w:rsidRPr="00B00AC7">
        <w:rPr>
          <w:b/>
          <w:noProof/>
          <w:sz w:val="32"/>
          <w:szCs w:val="32"/>
        </w:rPr>
        <w:t>strlen</w:t>
      </w:r>
      <w:r>
        <w:rPr>
          <w:b/>
          <w:sz w:val="32"/>
          <w:szCs w:val="32"/>
        </w:rPr>
        <w:t>.</w:t>
      </w:r>
    </w:p>
    <w:p w14:paraId="5D12F5C9" w14:textId="77777777" w:rsidR="00033341" w:rsidRPr="00033341" w:rsidRDefault="00033341" w:rsidP="000E18EB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 w:rsidRPr="00B00AC7">
        <w:rPr>
          <w:b/>
          <w:noProof/>
          <w:sz w:val="32"/>
          <w:szCs w:val="32"/>
          <w:u w:val="single"/>
        </w:rPr>
        <w:t>ctype</w:t>
      </w:r>
      <w:r w:rsidRPr="00B00AC7">
        <w:rPr>
          <w:b/>
          <w:sz w:val="32"/>
          <w:szCs w:val="32"/>
          <w:u w:val="single"/>
        </w:rPr>
        <w:t>.h</w:t>
      </w:r>
      <w:r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>contains :</w:t>
      </w:r>
      <w:proofErr w:type="gramEnd"/>
      <w:r>
        <w:rPr>
          <w:b/>
          <w:sz w:val="32"/>
          <w:szCs w:val="32"/>
        </w:rPr>
        <w:t xml:space="preserve">- </w:t>
      </w:r>
      <w:r w:rsidRPr="00B00AC7">
        <w:rPr>
          <w:b/>
          <w:noProof/>
          <w:sz w:val="32"/>
          <w:szCs w:val="32"/>
        </w:rPr>
        <w:t>tolower</w:t>
      </w:r>
      <w:r>
        <w:rPr>
          <w:b/>
          <w:sz w:val="32"/>
          <w:szCs w:val="32"/>
        </w:rPr>
        <w:t>.</w:t>
      </w:r>
    </w:p>
    <w:p w14:paraId="3B6C1043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3BB8B7ED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3874D3EB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74F2A985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1C5E5AA4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6AC7FADA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14EF5CA8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3DC25C64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645F4D7B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372C49C4" w14:textId="77777777" w:rsidR="00A15516" w:rsidRDefault="00A15516" w:rsidP="00A15516">
      <w:pPr>
        <w:rPr>
          <w:b/>
          <w:sz w:val="32"/>
          <w:szCs w:val="32"/>
          <w:u w:val="single"/>
        </w:rPr>
      </w:pPr>
    </w:p>
    <w:p w14:paraId="3916B520" w14:textId="77777777" w:rsidR="00B52322" w:rsidRDefault="00B52322" w:rsidP="00A15516">
      <w:pPr>
        <w:jc w:val="center"/>
        <w:rPr>
          <w:b/>
          <w:sz w:val="32"/>
          <w:szCs w:val="32"/>
          <w:u w:val="single"/>
        </w:rPr>
      </w:pPr>
      <w:r w:rsidRPr="00B52322">
        <w:rPr>
          <w:b/>
          <w:sz w:val="32"/>
          <w:szCs w:val="32"/>
          <w:u w:val="single"/>
        </w:rPr>
        <w:lastRenderedPageBreak/>
        <w:t>FLOWCHART</w:t>
      </w:r>
    </w:p>
    <w:p w14:paraId="372F6D0F" w14:textId="77777777" w:rsidR="00BF6324" w:rsidRDefault="001F2C93" w:rsidP="00BF6324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pict w14:anchorId="589F562C">
          <v:oval id="_x0000_s1026" style="position:absolute;margin-left:184.5pt;margin-top:8.8pt;width:87pt;height:45pt;z-index:251658240">
            <v:textbox>
              <w:txbxContent>
                <w:p w14:paraId="7A02FDBD" w14:textId="77777777" w:rsidR="001C01AA" w:rsidRPr="00BF6324" w:rsidRDefault="00F8185D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</w:t>
                  </w:r>
                  <w:r w:rsidR="001C01AA">
                    <w:rPr>
                      <w:sz w:val="32"/>
                      <w:szCs w:val="32"/>
                    </w:rPr>
                    <w:t>START</w:t>
                  </w:r>
                </w:p>
              </w:txbxContent>
            </v:textbox>
          </v:oval>
        </w:pict>
      </w:r>
    </w:p>
    <w:p w14:paraId="3177A986" w14:textId="77777777" w:rsidR="00BF6324" w:rsidRDefault="001F2C93" w:rsidP="00BF6324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pict w14:anchorId="73B9B91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228pt;margin-top:21.35pt;width:0;height:28.5pt;z-index:251660288" o:connectortype="straight">
            <v:stroke endarrow="block"/>
          </v:shape>
        </w:pict>
      </w:r>
    </w:p>
    <w:p w14:paraId="56AF41AF" w14:textId="77777777" w:rsidR="00B52322" w:rsidRDefault="001F2C93" w:rsidP="00B52322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pict w14:anchorId="36FF734A">
          <v:shapetype id="_x0000_t7" coordsize="21600,21600" o:spt="7" adj="5400" path="m@0,l,21600@1,21600,21600,xe">
            <v:stroke joinstyle="miter"/>
            <v:formulas>
              <v:f eqn="val #0"/>
              <v:f eqn="sum width 0 #0"/>
              <v:f eqn="prod #0 1 2"/>
              <v:f eqn="sum width 0 @2"/>
              <v:f eqn="mid #0 width"/>
              <v:f eqn="mid @1 0"/>
              <v:f eqn="prod height width #0"/>
              <v:f eqn="prod @6 1 2"/>
              <v:f eqn="sum height 0 @7"/>
              <v:f eqn="prod width 1 2"/>
              <v:f eqn="sum #0 0 @9"/>
              <v:f eqn="if @10 @8 0"/>
              <v:f eqn="if @10 @7 height"/>
            </v:formulas>
            <v:path gradientshapeok="t" o:connecttype="custom" o:connectlocs="@4,0;10800,@11;@3,10800;@5,21600;10800,@12;@2,10800" textboxrect="1800,1800,19800,19800;8100,8100,13500,13500;10800,10800,10800,10800"/>
            <v:handles>
              <v:h position="#0,topLeft" xrange="0,21600"/>
            </v:handles>
          </v:shapetype>
          <v:shape id="_x0000_s1027" type="#_x0000_t7" style="position:absolute;margin-left:83.25pt;margin-top:17.35pt;width:315.75pt;height:43.5pt;z-index:251659264">
            <v:textbox>
              <w:txbxContent>
                <w:p w14:paraId="5D259A22" w14:textId="77777777" w:rsidR="001C01AA" w:rsidRPr="00C749B4" w:rsidRDefault="00C749B4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ITS TIME FOR MOVIES</w:t>
                  </w:r>
                </w:p>
              </w:txbxContent>
            </v:textbox>
          </v:shape>
        </w:pict>
      </w:r>
    </w:p>
    <w:p w14:paraId="1C77C5C5" w14:textId="77777777" w:rsidR="00B52322" w:rsidRPr="00B52322" w:rsidRDefault="001F2C93" w:rsidP="00B52322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pict w14:anchorId="00F6AB23">
          <v:shape id="_x0000_s1030" type="#_x0000_t32" style="position:absolute;margin-left:229.5pt;margin-top:28.4pt;width:.05pt;height:40.5pt;z-index:251662336" o:connectortype="straight">
            <v:stroke endarrow="block"/>
          </v:shape>
        </w:pict>
      </w:r>
    </w:p>
    <w:p w14:paraId="39EADF53" w14:textId="77777777" w:rsidR="00B52322" w:rsidRDefault="00B52322" w:rsidP="00B52322">
      <w:pPr>
        <w:pStyle w:val="ListParagraph"/>
        <w:rPr>
          <w:b/>
          <w:sz w:val="32"/>
          <w:szCs w:val="32"/>
          <w:u w:val="single"/>
        </w:rPr>
      </w:pPr>
    </w:p>
    <w:p w14:paraId="028634F2" w14:textId="77777777" w:rsidR="00B52322" w:rsidRPr="00B52322" w:rsidRDefault="001F2C93" w:rsidP="00B52322">
      <w:pPr>
        <w:pStyle w:val="ListParagraph"/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pict w14:anchorId="12101B9C">
          <v:shapetype id="_x0000_t4" coordsize="21600,21600" o:spt="4" path="m10800,l,10800,10800,21600,21600,10800xe">
            <v:stroke joinstyle="miter"/>
            <v:path gradientshapeok="t" o:connecttype="rect" textboxrect="5400,5400,16200,16200"/>
          </v:shapetype>
          <v:shape id="_x0000_s1029" type="#_x0000_t4" style="position:absolute;left:0;text-align:left;margin-left:163.5pt;margin-top:14pt;width:132.75pt;height:145.5pt;z-index:251661312">
            <v:textbox>
              <w:txbxContent>
                <w:p w14:paraId="6A5A6851" w14:textId="77777777" w:rsidR="00C749B4" w:rsidRPr="00C749B4" w:rsidRDefault="00C749B4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IS THERE ANY VOWEL</w:t>
                  </w:r>
                </w:p>
              </w:txbxContent>
            </v:textbox>
          </v:shape>
        </w:pict>
      </w:r>
    </w:p>
    <w:p w14:paraId="71A9C775" w14:textId="77777777" w:rsidR="009B76F1" w:rsidRPr="000E18EB" w:rsidRDefault="009B76F1" w:rsidP="009B76F1">
      <w:pPr>
        <w:pStyle w:val="ListParagraph"/>
        <w:rPr>
          <w:b/>
          <w:sz w:val="32"/>
          <w:szCs w:val="32"/>
        </w:rPr>
      </w:pPr>
    </w:p>
    <w:p w14:paraId="1955BF68" w14:textId="77777777" w:rsidR="00033341" w:rsidRDefault="00033341" w:rsidP="00C46470">
      <w:pPr>
        <w:rPr>
          <w:b/>
          <w:sz w:val="32"/>
          <w:szCs w:val="32"/>
        </w:rPr>
      </w:pPr>
    </w:p>
    <w:p w14:paraId="509F7DCA" w14:textId="123FCB34" w:rsidR="00071B5D" w:rsidRPr="00621E76" w:rsidRDefault="001F2C93" w:rsidP="00621E76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  <w:u w:val="single"/>
        </w:rPr>
        <w:pict w14:anchorId="0EFFE480">
          <v:shape id="_x0000_s1065" type="#_x0000_t32" style="position:absolute;left:0;text-align:left;margin-left:236.25pt;margin-top:398.35pt;width:39.75pt;height:4.85pt;flip:x;z-index:25169510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09EDC3A7">
          <v:shape id="_x0000_s1064" type="#_x0000_t32" style="position:absolute;left:0;text-align:left;margin-left:132pt;margin-top:388.6pt;width:23.6pt;height:4.5pt;z-index:251694080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0177A1E5">
          <v:oval id="_x0000_s1053" style="position:absolute;left:0;text-align:left;margin-left:149.25pt;margin-top:381.85pt;width:87pt;height:45pt;z-index:251683840">
            <v:textbox>
              <w:txbxContent>
                <w:p w14:paraId="054DBBE6" w14:textId="77777777" w:rsidR="00B23488" w:rsidRPr="00BF6324" w:rsidRDefault="00F8185D" w:rsidP="00B23488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  </w:t>
                  </w:r>
                  <w:r w:rsidR="00B23488">
                    <w:rPr>
                      <w:sz w:val="32"/>
                      <w:szCs w:val="32"/>
                    </w:rPr>
                    <w:t>EXIT</w:t>
                  </w:r>
                </w:p>
              </w:txbxContent>
            </v:textbox>
          </v:oval>
        </w:pict>
      </w:r>
      <w:r>
        <w:rPr>
          <w:b/>
          <w:noProof/>
          <w:sz w:val="32"/>
          <w:szCs w:val="32"/>
          <w:u w:val="single"/>
        </w:rPr>
        <w:pict w14:anchorId="658A7D35">
          <v:shape id="_x0000_s1063" type="#_x0000_t7" style="position:absolute;left:0;text-align:left;margin-left:254.3pt;margin-top:375.85pt;width:175.5pt;height:43.5pt;z-index:251693056">
            <v:textbox style="mso-next-textbox:#_x0000_s1063">
              <w:txbxContent>
                <w:p w14:paraId="0D1C9CEB" w14:textId="77777777" w:rsidR="00F8185D" w:rsidRPr="00C749B4" w:rsidRDefault="00F8185D" w:rsidP="00F8185D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YOU LOST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0CF2467E">
          <v:shape id="_x0000_s1061" type="#_x0000_t32" style="position:absolute;left:0;text-align:left;margin-left:412.45pt;margin-top:392.35pt;width:68.3pt;height:.75pt;flip:x;z-index:251691008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5870A24">
          <v:shapetype id="_x0000_t202" coordsize="21600,21600" o:spt="202" path="m,l,21600r21600,l21600,xe">
            <v:stroke joinstyle="miter"/>
            <v:path gradientshapeok="t" o:connecttype="rect"/>
          </v:shapetype>
          <v:shape id="_x0000_s1062" type="#_x0000_t202" style="position:absolute;left:0;text-align:left;margin-left:428.3pt;margin-top:370.95pt;width:44.95pt;height:42.75pt;z-index:251692032" filled="f" stroked="f">
            <v:textbox style="mso-next-textbox:#_x0000_s1062">
              <w:txbxContent>
                <w:p w14:paraId="6866A3D2" w14:textId="77777777" w:rsidR="00F8185D" w:rsidRPr="006C56AC" w:rsidRDefault="00F8185D" w:rsidP="00F8185D">
                  <w:pPr>
                    <w:rPr>
                      <w:b/>
                      <w:sz w:val="32"/>
                      <w:szCs w:val="32"/>
                    </w:rPr>
                  </w:pPr>
                  <w:r w:rsidRPr="006C56AC">
                    <w:rPr>
                      <w:b/>
                      <w:sz w:val="32"/>
                      <w:szCs w:val="32"/>
                    </w:rPr>
                    <w:t>YES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689CF406">
          <v:shape id="_x0000_s1058" type="#_x0000_t32" style="position:absolute;left:0;text-align:left;margin-left:380.25pt;margin-top:235.2pt;width:109.5pt;height:0;z-index:251688960" o:connectortype="straight"/>
        </w:pict>
      </w:r>
      <w:r>
        <w:rPr>
          <w:b/>
          <w:noProof/>
          <w:sz w:val="32"/>
          <w:szCs w:val="32"/>
          <w:u w:val="single"/>
        </w:rPr>
        <w:pict w14:anchorId="684A6810">
          <v:shape id="_x0000_s1060" type="#_x0000_t32" style="position:absolute;left:0;text-align:left;margin-left:489.75pt;margin-top:235.2pt;width:.05pt;height:36.4pt;z-index:25168998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09871E82">
          <v:shape id="_x0000_s1033" type="#_x0000_t4" style="position:absolute;left:0;text-align:left;margin-left:442.5pt;margin-top:271.6pt;width:94.5pt;height:131.6pt;z-index:251665408">
            <v:textbox style="mso-next-textbox:#_x0000_s1033">
              <w:txbxContent>
                <w:p w14:paraId="6B051FFE" w14:textId="77777777" w:rsidR="006C56AC" w:rsidRPr="00C749B4" w:rsidRDefault="006C56AC" w:rsidP="006C56AC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LL LIFE GONE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1FAA1BE6">
          <v:shape id="_x0000_s1057" type="#_x0000_t32" style="position:absolute;left:0;text-align:left;margin-left:380.25pt;margin-top:192.85pt;width:.05pt;height:75pt;flip:y;z-index:25168793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5BFD02A5">
          <v:shape id="_x0000_s1056" type="#_x0000_t202" style="position:absolute;left:0;text-align:left;margin-left:288.8pt;margin-top:266.8pt;width:44.95pt;height:42.75pt;z-index:251686912" filled="f" stroked="f">
            <v:textbox style="mso-next-textbox:#_x0000_s1056">
              <w:txbxContent>
                <w:p w14:paraId="7FC0AED4" w14:textId="77777777" w:rsidR="00B23488" w:rsidRPr="006C56AC" w:rsidRDefault="00B23488" w:rsidP="00B23488">
                  <w:pPr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>NO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145B67B5">
          <v:rect id="_x0000_s1055" style="position:absolute;left:0;text-align:left;margin-left:354pt;margin-top:267.85pt;width:99.75pt;height:40.85pt;z-index:251685888">
            <v:textbox style="mso-next-textbox:#_x0000_s1055">
              <w:txbxContent>
                <w:p w14:paraId="7D5BA76F" w14:textId="77777777" w:rsidR="00B23488" w:rsidRPr="00C749B4" w:rsidRDefault="00B23488" w:rsidP="00B23488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DEDUCT LIFE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11A65696">
          <v:shape id="_x0000_s1054" type="#_x0000_t32" style="position:absolute;left:0;text-align:left;margin-left:286.5pt;margin-top:287.35pt;width:68.25pt;height:.75pt;z-index:25168486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35546513">
          <v:shape id="_x0000_s1052" type="#_x0000_t202" style="position:absolute;left:0;text-align:left;margin-left:48.85pt;margin-top:339.1pt;width:44.95pt;height:42.75pt;z-index:251682816" filled="f" stroked="f">
            <v:textbox style="layout-flow:vertical;mso-next-textbox:#_x0000_s1052">
              <w:txbxContent>
                <w:p w14:paraId="0A26B1E5" w14:textId="77777777" w:rsidR="00847F2C" w:rsidRPr="006C56AC" w:rsidRDefault="00847F2C" w:rsidP="00847F2C">
                  <w:pPr>
                    <w:rPr>
                      <w:b/>
                      <w:sz w:val="32"/>
                      <w:szCs w:val="32"/>
                    </w:rPr>
                  </w:pPr>
                  <w:r w:rsidRPr="006C56AC">
                    <w:rPr>
                      <w:b/>
                      <w:sz w:val="32"/>
                      <w:szCs w:val="32"/>
                    </w:rPr>
                    <w:t>YES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01B666AB">
          <v:shape id="_x0000_s1051" type="#_x0000_t32" style="position:absolute;left:0;text-align:left;margin-left:67.5pt;margin-top:347pt;width:0;height:22.85pt;z-index:25168179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D8D5CA7">
          <v:shape id="_x0000_s1050" type="#_x0000_t7" style="position:absolute;left:0;text-align:left;margin-left:-23.95pt;margin-top:369.85pt;width:175.5pt;height:43.5pt;z-index:251680768">
            <v:textbox style="mso-next-textbox:#_x0000_s1050">
              <w:txbxContent>
                <w:p w14:paraId="0FD7E82A" w14:textId="77777777" w:rsidR="00847F2C" w:rsidRPr="00C749B4" w:rsidRDefault="00847F2C" w:rsidP="00847F2C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YOU WON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432844CB">
          <v:shape id="_x0000_s1049" type="#_x0000_t4" style="position:absolute;left:0;text-align:left;margin-left:8.6pt;margin-top:213.5pt;width:118.15pt;height:133.5pt;z-index:251679744">
            <v:textbox style="mso-next-textbox:#_x0000_s1049">
              <w:txbxContent>
                <w:p w14:paraId="32A73F6D" w14:textId="77777777" w:rsidR="00847F2C" w:rsidRDefault="00847F2C" w:rsidP="00847F2C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LL BLANKS FILLED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7AE3ED38">
          <v:shape id="_x0000_s1036" type="#_x0000_t32" style="position:absolute;left:0;text-align:left;margin-left:237.8pt;margin-top:158.35pt;width:0;height:23.25pt;z-index:251668480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5107681">
          <v:shape id="_x0000_s1035" type="#_x0000_t7" style="position:absolute;left:0;text-align:left;margin-left:85.5pt;margin-top:181.6pt;width:315.75pt;height:43.5pt;z-index:251667456">
            <v:textbox style="mso-next-textbox:#_x0000_s1035">
              <w:txbxContent>
                <w:p w14:paraId="0709E0F2" w14:textId="77777777" w:rsidR="006C56AC" w:rsidRPr="00C749B4" w:rsidRDefault="006C56AC" w:rsidP="006C56AC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NTER AN ALPHABET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339F01C4">
          <v:shape id="_x0000_s1047" type="#_x0000_t32" style="position:absolute;left:0;text-align:left;margin-left:126pt;margin-top:279.85pt;width:71.25pt;height:0;flip:x;z-index:25167769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761379F1">
          <v:shape id="_x0000_s1048" type="#_x0000_t202" style="position:absolute;left:0;text-align:left;margin-left:151.55pt;margin-top:259.2pt;width:44.95pt;height:42.75pt;z-index:251678720" filled="f" stroked="f">
            <v:textbox style="mso-next-textbox:#_x0000_s1048">
              <w:txbxContent>
                <w:p w14:paraId="3020DAFA" w14:textId="77777777" w:rsidR="00847F2C" w:rsidRPr="006C56AC" w:rsidRDefault="00847F2C" w:rsidP="00847F2C">
                  <w:pPr>
                    <w:rPr>
                      <w:b/>
                      <w:sz w:val="32"/>
                      <w:szCs w:val="32"/>
                    </w:rPr>
                  </w:pPr>
                  <w:r w:rsidRPr="006C56AC">
                    <w:rPr>
                      <w:b/>
                      <w:sz w:val="32"/>
                      <w:szCs w:val="32"/>
                    </w:rPr>
                    <w:t>YES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643A062A">
          <v:shape id="_x0000_s1046" type="#_x0000_t202" style="position:absolute;left:0;text-align:left;margin-left:179.3pt;margin-top:235.2pt;width:44.95pt;height:42.75pt;z-index:251676672" filled="f" stroked="f">
            <v:textbox style="layout-flow:vertical;mso-next-textbox:#_x0000_s1046">
              <w:txbxContent>
                <w:p w14:paraId="2494845F" w14:textId="77777777" w:rsidR="00847F2C" w:rsidRPr="006C56AC" w:rsidRDefault="00847F2C" w:rsidP="00847F2C">
                  <w:pPr>
                    <w:rPr>
                      <w:b/>
                      <w:sz w:val="32"/>
                      <w:szCs w:val="32"/>
                    </w:rPr>
                  </w:pPr>
                  <w:r w:rsidRPr="006C56AC">
                    <w:rPr>
                      <w:b/>
                      <w:sz w:val="32"/>
                      <w:szCs w:val="32"/>
                    </w:rPr>
                    <w:t>YES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210B5D97">
          <v:shape id="_x0000_s1045" type="#_x0000_t32" style="position:absolute;left:0;text-align:left;margin-left:198.75pt;margin-top:225.1pt;width:1.5pt;height:56.25pt;flip:y;z-index:251675648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C1225A6">
          <v:shape id="_x0000_s1042" type="#_x0000_t4" style="position:absolute;left:0;text-align:left;margin-left:155.6pt;margin-top:258.1pt;width:161.65pt;height:98.25pt;z-index:251674624">
            <v:textbox style="mso-next-textbox:#_x0000_s1042">
              <w:txbxContent>
                <w:p w14:paraId="4FC9D875" w14:textId="77777777" w:rsidR="00A15516" w:rsidRDefault="00A15516" w:rsidP="00A15516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LPHABET MATCHES?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6F3B2931">
          <v:shape id="_x0000_s1040" type="#_x0000_t32" style="position:absolute;left:0;text-align:left;margin-left:236.25pt;margin-top:225.1pt;width:.05pt;height:33pt;z-index:25167257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BA83F7A">
          <v:shape id="_x0000_s1034" type="#_x0000_t202" style="position:absolute;left:0;text-align:left;margin-left:210.05pt;margin-top:72.85pt;width:44.95pt;height:42.75pt;z-index:251666432" filled="f" stroked="f">
            <v:textbox style="layout-flow:vertical;mso-next-textbox:#_x0000_s1034">
              <w:txbxContent>
                <w:p w14:paraId="4B4BA080" w14:textId="77777777" w:rsidR="006C56AC" w:rsidRPr="006C56AC" w:rsidRDefault="006C56AC">
                  <w:pPr>
                    <w:rPr>
                      <w:b/>
                      <w:sz w:val="32"/>
                      <w:szCs w:val="32"/>
                    </w:rPr>
                  </w:pPr>
                  <w:r w:rsidRPr="006C56AC">
                    <w:rPr>
                      <w:b/>
                      <w:sz w:val="32"/>
                      <w:szCs w:val="32"/>
                    </w:rPr>
                    <w:t>YES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1097FCC5">
          <v:shape id="_x0000_s1032" type="#_x0000_t32" style="position:absolute;left:0;text-align:left;margin-left:230.25pt;margin-top:72.1pt;width:.05pt;height:33.75pt;z-index:251664384" o:connectortype="straight">
            <v:stroke endarrow="block"/>
          </v:shape>
        </w:pict>
      </w:r>
      <w:r>
        <w:rPr>
          <w:b/>
          <w:noProof/>
          <w:sz w:val="32"/>
          <w:szCs w:val="32"/>
        </w:rPr>
        <w:pict w14:anchorId="31C8D60D">
          <v:rect id="_x0000_s1031" style="position:absolute;left:0;text-align:left;margin-left:163.5pt;margin-top:105.1pt;width:141.75pt;height:53.25pt;z-index:251663360">
            <v:textbox style="mso-next-textbox:#_x0000_s1031">
              <w:txbxContent>
                <w:p w14:paraId="0AF19D55" w14:textId="77777777" w:rsidR="00C749B4" w:rsidRPr="00C749B4" w:rsidRDefault="00C749B4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LL GAPS WITH VOWEL</w:t>
                  </w:r>
                </w:p>
              </w:txbxContent>
            </v:textbox>
          </v:rect>
        </w:pict>
      </w:r>
      <w:r w:rsidR="00033341">
        <w:rPr>
          <w:b/>
          <w:sz w:val="32"/>
          <w:szCs w:val="32"/>
        </w:rPr>
        <w:br w:type="page"/>
      </w:r>
    </w:p>
    <w:p w14:paraId="11A99184" w14:textId="77777777" w:rsidR="00A15516" w:rsidRDefault="00A15516" w:rsidP="00A15516">
      <w:pPr>
        <w:jc w:val="center"/>
        <w:rPr>
          <w:b/>
          <w:sz w:val="32"/>
          <w:szCs w:val="32"/>
          <w:u w:val="single"/>
        </w:rPr>
      </w:pPr>
      <w:r w:rsidRPr="00B00AC7">
        <w:rPr>
          <w:b/>
          <w:noProof/>
          <w:sz w:val="32"/>
          <w:szCs w:val="32"/>
          <w:u w:val="single"/>
        </w:rPr>
        <w:lastRenderedPageBreak/>
        <w:t>BIBL</w:t>
      </w:r>
      <w:r w:rsidR="00B00AC7">
        <w:rPr>
          <w:b/>
          <w:noProof/>
          <w:sz w:val="32"/>
          <w:szCs w:val="32"/>
          <w:u w:val="single"/>
        </w:rPr>
        <w:t>I</w:t>
      </w:r>
      <w:r w:rsidRPr="00B00AC7">
        <w:rPr>
          <w:b/>
          <w:noProof/>
          <w:sz w:val="32"/>
          <w:szCs w:val="32"/>
          <w:u w:val="single"/>
        </w:rPr>
        <w:t>OGRAPHY</w:t>
      </w:r>
    </w:p>
    <w:p w14:paraId="31403458" w14:textId="77777777" w:rsidR="00A15516" w:rsidRDefault="00A15516" w:rsidP="00A15516">
      <w:pPr>
        <w:rPr>
          <w:b/>
          <w:sz w:val="32"/>
          <w:szCs w:val="32"/>
          <w:u w:val="single"/>
        </w:rPr>
      </w:pPr>
    </w:p>
    <w:p w14:paraId="0724E113" w14:textId="77777777" w:rsidR="00A15516" w:rsidRPr="00033341" w:rsidRDefault="001F2C93" w:rsidP="00A15516">
      <w:pPr>
        <w:pStyle w:val="ListParagraph"/>
        <w:numPr>
          <w:ilvl w:val="0"/>
          <w:numId w:val="2"/>
        </w:numPr>
        <w:rPr>
          <w:b/>
          <w:sz w:val="32"/>
          <w:szCs w:val="32"/>
          <w:u w:val="single"/>
        </w:rPr>
      </w:pPr>
      <w:hyperlink r:id="rId7" w:history="1">
        <w:r w:rsidR="00A15516" w:rsidRPr="00425E4F">
          <w:rPr>
            <w:rStyle w:val="Hyperlink"/>
            <w:b/>
            <w:sz w:val="32"/>
            <w:szCs w:val="32"/>
          </w:rPr>
          <w:t>WWW.CPLUSPLUS.COM</w:t>
        </w:r>
      </w:hyperlink>
    </w:p>
    <w:p w14:paraId="2CDB45DC" w14:textId="77777777" w:rsidR="0045765A" w:rsidRPr="0045765A" w:rsidRDefault="00A15516" w:rsidP="0045765A">
      <w:pPr>
        <w:pStyle w:val="ListParagraph"/>
        <w:numPr>
          <w:ilvl w:val="0"/>
          <w:numId w:val="2"/>
        </w:numPr>
        <w:pBdr>
          <w:bottom w:val="single" w:sz="6" w:space="1" w:color="auto"/>
        </w:pBdr>
        <w:rPr>
          <w:b/>
          <w:sz w:val="32"/>
          <w:szCs w:val="32"/>
          <w:u w:val="single"/>
        </w:rPr>
      </w:pPr>
      <w:proofErr w:type="spellStart"/>
      <w:r>
        <w:rPr>
          <w:b/>
          <w:sz w:val="32"/>
          <w:szCs w:val="32"/>
        </w:rPr>
        <w:t>Sumita</w:t>
      </w:r>
      <w:proofErr w:type="spellEnd"/>
      <w:r>
        <w:rPr>
          <w:b/>
          <w:sz w:val="32"/>
          <w:szCs w:val="32"/>
        </w:rPr>
        <w:t xml:space="preserve"> Arora class XI</w:t>
      </w:r>
    </w:p>
    <w:p w14:paraId="7313C5FC" w14:textId="77777777" w:rsidR="00033341" w:rsidRPr="00A15516" w:rsidRDefault="00033341" w:rsidP="00A15516">
      <w:pPr>
        <w:rPr>
          <w:b/>
          <w:sz w:val="32"/>
          <w:szCs w:val="32"/>
          <w:u w:val="single"/>
        </w:rPr>
      </w:pPr>
    </w:p>
    <w:sectPr w:rsidR="00033341" w:rsidRPr="00A15516" w:rsidSect="001401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EBA8D" w14:textId="77777777" w:rsidR="001F2C93" w:rsidRDefault="001F2C93" w:rsidP="00071B5D">
      <w:pPr>
        <w:spacing w:after="0" w:line="240" w:lineRule="auto"/>
      </w:pPr>
      <w:r>
        <w:separator/>
      </w:r>
    </w:p>
  </w:endnote>
  <w:endnote w:type="continuationSeparator" w:id="0">
    <w:p w14:paraId="24C96E6B" w14:textId="77777777" w:rsidR="001F2C93" w:rsidRDefault="001F2C93" w:rsidP="00071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1EA71" w14:textId="77777777" w:rsidR="001F2C93" w:rsidRDefault="001F2C93" w:rsidP="00071B5D">
      <w:pPr>
        <w:spacing w:after="0" w:line="240" w:lineRule="auto"/>
      </w:pPr>
      <w:r>
        <w:separator/>
      </w:r>
    </w:p>
  </w:footnote>
  <w:footnote w:type="continuationSeparator" w:id="0">
    <w:p w14:paraId="4D590349" w14:textId="77777777" w:rsidR="001F2C93" w:rsidRDefault="001F2C93" w:rsidP="00071B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47FD6"/>
    <w:multiLevelType w:val="hybridMultilevel"/>
    <w:tmpl w:val="0EE233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B45583"/>
    <w:multiLevelType w:val="hybridMultilevel"/>
    <w:tmpl w:val="E0BC1D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MDMwNDI2NDUwMzJX0lEKTi0uzszPAykwrQUA63OOxiwAAAA="/>
  </w:docVars>
  <w:rsids>
    <w:rsidRoot w:val="00C46470"/>
    <w:rsid w:val="00033341"/>
    <w:rsid w:val="00071B5D"/>
    <w:rsid w:val="000E18EB"/>
    <w:rsid w:val="00140162"/>
    <w:rsid w:val="001538D5"/>
    <w:rsid w:val="001C01AA"/>
    <w:rsid w:val="001D5C4A"/>
    <w:rsid w:val="001F2C93"/>
    <w:rsid w:val="003B701A"/>
    <w:rsid w:val="00424DAB"/>
    <w:rsid w:val="004262B2"/>
    <w:rsid w:val="00437F95"/>
    <w:rsid w:val="0045765A"/>
    <w:rsid w:val="005945B7"/>
    <w:rsid w:val="00621E76"/>
    <w:rsid w:val="00635722"/>
    <w:rsid w:val="006C56AC"/>
    <w:rsid w:val="00847F2C"/>
    <w:rsid w:val="00974F28"/>
    <w:rsid w:val="009B76F1"/>
    <w:rsid w:val="00A15516"/>
    <w:rsid w:val="00B00AC7"/>
    <w:rsid w:val="00B23488"/>
    <w:rsid w:val="00B52322"/>
    <w:rsid w:val="00BC038E"/>
    <w:rsid w:val="00BF6324"/>
    <w:rsid w:val="00C07402"/>
    <w:rsid w:val="00C46470"/>
    <w:rsid w:val="00C749B4"/>
    <w:rsid w:val="00DF058F"/>
    <w:rsid w:val="00F81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6"/>
    <o:shapelayout v:ext="edit">
      <o:idmap v:ext="edit" data="1"/>
      <o:rules v:ext="edit">
        <o:r id="V:Rule1" type="connector" idref="#_x0000_s1036"/>
        <o:r id="V:Rule2" type="connector" idref="#_x0000_s1064"/>
        <o:r id="V:Rule3" type="connector" idref="#_x0000_s1040"/>
        <o:r id="V:Rule4" type="connector" idref="#_x0000_s1058"/>
        <o:r id="V:Rule5" type="connector" idref="#_x0000_s1051"/>
        <o:r id="V:Rule6" type="connector" idref="#_x0000_s1028"/>
        <o:r id="V:Rule7" type="connector" idref="#_x0000_s1065"/>
        <o:r id="V:Rule8" type="connector" idref="#_x0000_s1060"/>
        <o:r id="V:Rule9" type="connector" idref="#_x0000_s1054"/>
        <o:r id="V:Rule10" type="connector" idref="#_x0000_s1045"/>
        <o:r id="V:Rule11" type="connector" idref="#_x0000_s1057"/>
        <o:r id="V:Rule12" type="connector" idref="#_x0000_s1047"/>
        <o:r id="V:Rule13" type="connector" idref="#_x0000_s1061"/>
        <o:r id="V:Rule14" type="connector" idref="#_x0000_s1030"/>
        <o:r id="V:Rule15" type="connector" idref="#_x0000_s1032"/>
      </o:rules>
    </o:shapelayout>
  </w:shapeDefaults>
  <w:decimalSymbol w:val="."/>
  <w:listSeparator w:val=","/>
  <w14:docId w14:val="310DF6FD"/>
  <w15:docId w15:val="{5B43AB83-FE0F-4490-9A2D-661E0257B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01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334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6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6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71B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71B5D"/>
  </w:style>
  <w:style w:type="paragraph" w:styleId="Footer">
    <w:name w:val="footer"/>
    <w:basedOn w:val="Normal"/>
    <w:link w:val="FooterChar"/>
    <w:uiPriority w:val="99"/>
    <w:semiHidden/>
    <w:unhideWhenUsed/>
    <w:rsid w:val="00071B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71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PLUSPLU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4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izanshah ansari</cp:lastModifiedBy>
  <cp:revision>8</cp:revision>
  <dcterms:created xsi:type="dcterms:W3CDTF">2015-02-06T13:20:00Z</dcterms:created>
  <dcterms:modified xsi:type="dcterms:W3CDTF">2018-06-09T19:35:00Z</dcterms:modified>
</cp:coreProperties>
</file>